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917" w:rsidRDefault="00100917" w:rsidP="00100917">
      <w:pPr>
        <w:rPr>
          <w:rFonts w:ascii="Times New Roman" w:eastAsia="Times New Roman" w:hAnsi="Times New Roman"/>
          <w:lang w:val="en-US"/>
        </w:rPr>
      </w:pPr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 You should watch the video: </w:t>
      </w:r>
      <w:hyperlink r:id="rId5" w:tgtFrame="_blank" w:history="1">
        <w:r>
          <w:rPr>
            <w:rStyle w:val="Hyperlink"/>
            <w:rFonts w:ascii="Arial" w:hAnsi="Arial" w:cs="Arial"/>
            <w:color w:val="1155CC"/>
            <w:sz w:val="18"/>
            <w:szCs w:val="18"/>
            <w:shd w:val="clear" w:color="auto" w:fill="F7FCFE"/>
          </w:rPr>
          <w:t>https://www.youtube.com/watch?v=H05FPaA7RHs&amp;feature=youtu.be</w:t>
        </w:r>
      </w:hyperlink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    </w:t>
      </w:r>
      <w:proofErr w:type="gramStart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and  read</w:t>
      </w:r>
      <w:proofErr w:type="gramEnd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 xml:space="preserve"> a paper then finish 4 questions. The read paper and question in the word file</w:t>
      </w:r>
    </w:p>
    <w:p w:rsidR="00100917" w:rsidRDefault="00100917" w:rsidP="00100917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:rsidR="00100917" w:rsidRDefault="00100917" w:rsidP="00100917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color w:val="000000"/>
          <w:sz w:val="18"/>
          <w:szCs w:val="18"/>
          <w:shd w:val="clear" w:color="auto" w:fill="FFFF00"/>
        </w:rPr>
        <w:t>For each question should be about 150 words, please watch the video and read the paper earnestly</w:t>
      </w:r>
    </w:p>
    <w:p w:rsidR="00100917" w:rsidRDefault="00100917" w:rsidP="00100917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This is one more articles, you also need to read it</w:t>
      </w:r>
    </w:p>
    <w:p w:rsidR="00B92FAA" w:rsidRPr="00D8713C" w:rsidRDefault="00B92FAA" w:rsidP="00100917">
      <w:bookmarkStart w:id="0" w:name="_GoBack"/>
      <w:bookmarkEnd w:id="0"/>
    </w:p>
    <w:sectPr w:rsidR="00B92FAA" w:rsidRPr="00D8713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6281F"/>
    <w:multiLevelType w:val="multilevel"/>
    <w:tmpl w:val="B0E03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D81706E"/>
    <w:multiLevelType w:val="multilevel"/>
    <w:tmpl w:val="D252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1F76B20"/>
    <w:multiLevelType w:val="multilevel"/>
    <w:tmpl w:val="D4B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CA10BC5"/>
    <w:multiLevelType w:val="multilevel"/>
    <w:tmpl w:val="5E2A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764521"/>
    <w:multiLevelType w:val="hybridMultilevel"/>
    <w:tmpl w:val="C1AEA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6E06CE"/>
    <w:multiLevelType w:val="multilevel"/>
    <w:tmpl w:val="8C12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C7A65D1"/>
    <w:multiLevelType w:val="multilevel"/>
    <w:tmpl w:val="8794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4291C42"/>
    <w:multiLevelType w:val="multilevel"/>
    <w:tmpl w:val="AA0E8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71F3836"/>
    <w:multiLevelType w:val="multilevel"/>
    <w:tmpl w:val="5F7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A9F75CE"/>
    <w:multiLevelType w:val="hybridMultilevel"/>
    <w:tmpl w:val="5098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9"/>
  </w:num>
  <w:num w:numId="8">
    <w:abstractNumId w:val="4"/>
  </w:num>
  <w:num w:numId="9">
    <w:abstractNumId w:val="5"/>
  </w:num>
  <w:num w:numId="1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sxqAcLrlrIsAAAA"/>
  </w:docVars>
  <w:rsids>
    <w:rsidRoot w:val="0035337F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862"/>
    <w:rsid w:val="000B5D58"/>
    <w:rsid w:val="000D4507"/>
    <w:rsid w:val="000E6537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4B67"/>
    <w:rsid w:val="001A0822"/>
    <w:rsid w:val="001C1FDA"/>
    <w:rsid w:val="001C4668"/>
    <w:rsid w:val="001E389A"/>
    <w:rsid w:val="00205DAA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61BC"/>
    <w:rsid w:val="00585BA9"/>
    <w:rsid w:val="005A2B91"/>
    <w:rsid w:val="005C1C8F"/>
    <w:rsid w:val="005C2FA2"/>
    <w:rsid w:val="005D49B6"/>
    <w:rsid w:val="005E19FE"/>
    <w:rsid w:val="005F1A52"/>
    <w:rsid w:val="006010F2"/>
    <w:rsid w:val="00607DF9"/>
    <w:rsid w:val="00615752"/>
    <w:rsid w:val="0061737E"/>
    <w:rsid w:val="0063127F"/>
    <w:rsid w:val="006327F8"/>
    <w:rsid w:val="00636145"/>
    <w:rsid w:val="00651B42"/>
    <w:rsid w:val="0065331A"/>
    <w:rsid w:val="00662FA1"/>
    <w:rsid w:val="006727F5"/>
    <w:rsid w:val="00676C83"/>
    <w:rsid w:val="00681153"/>
    <w:rsid w:val="006921E3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4770"/>
    <w:rsid w:val="008B0168"/>
    <w:rsid w:val="008C4CFA"/>
    <w:rsid w:val="008E7EDD"/>
    <w:rsid w:val="008E7EF6"/>
    <w:rsid w:val="0092071E"/>
    <w:rsid w:val="00925830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5635"/>
    <w:rsid w:val="00A20768"/>
    <w:rsid w:val="00A2504D"/>
    <w:rsid w:val="00A31E81"/>
    <w:rsid w:val="00A54225"/>
    <w:rsid w:val="00A72DF4"/>
    <w:rsid w:val="00A93901"/>
    <w:rsid w:val="00AB4E4B"/>
    <w:rsid w:val="00AE2786"/>
    <w:rsid w:val="00B030E4"/>
    <w:rsid w:val="00B10D32"/>
    <w:rsid w:val="00B1141A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46AC6"/>
    <w:rsid w:val="00C67BDF"/>
    <w:rsid w:val="00CB17A0"/>
    <w:rsid w:val="00CD1BAF"/>
    <w:rsid w:val="00D64632"/>
    <w:rsid w:val="00D86A14"/>
    <w:rsid w:val="00D8713C"/>
    <w:rsid w:val="00D90E05"/>
    <w:rsid w:val="00DB0746"/>
    <w:rsid w:val="00E20431"/>
    <w:rsid w:val="00E61545"/>
    <w:rsid w:val="00E648BB"/>
    <w:rsid w:val="00EF00FA"/>
    <w:rsid w:val="00F030D9"/>
    <w:rsid w:val="00F06E1A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H05FPaA7RHs&amp;feature=youtu.b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99</cp:revision>
  <dcterms:created xsi:type="dcterms:W3CDTF">2018-01-26T03:44:00Z</dcterms:created>
  <dcterms:modified xsi:type="dcterms:W3CDTF">2018-01-30T04:42:00Z</dcterms:modified>
</cp:coreProperties>
</file>